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6BB2" w:rsidRDefault="001D060C">
      <w:r>
        <w:t>First do offline part. Then do messaging stuff. For deployment, first create new project or firebase. Then go on this link</w:t>
      </w:r>
    </w:p>
    <w:p w:rsidR="001D060C" w:rsidRDefault="001E1918">
      <w:hyperlink r:id="rId5" w:history="1">
        <w:r w:rsidR="001D060C" w:rsidRPr="009700B0">
          <w:rPr>
            <w:rStyle w:val="Hyperlink"/>
          </w:rPr>
          <w:t>https://console.firebase.google.com/u/0/project/</w:t>
        </w:r>
      </w:hyperlink>
    </w:p>
    <w:p w:rsidR="001D060C" w:rsidRDefault="001D060C">
      <w:r>
        <w:t>select project, click on project settings, copy project id from their.</w:t>
      </w:r>
    </w:p>
    <w:p w:rsidR="00845571" w:rsidRDefault="00845571">
      <w:r>
        <w:t>For firebase cli:</w:t>
      </w:r>
    </w:p>
    <w:p w:rsidR="00845571" w:rsidRDefault="007558ED">
      <w:r>
        <w:t>n</w:t>
      </w:r>
      <w:r w:rsidR="00845571">
        <w:t>pm i -g firebase-tools</w:t>
      </w:r>
    </w:p>
    <w:p w:rsidR="00845571" w:rsidRDefault="00845571">
      <w:r>
        <w:t>Yarn add firebase</w:t>
      </w:r>
    </w:p>
    <w:p w:rsidR="007558ED" w:rsidRDefault="007558ED">
      <w:r>
        <w:t>Then write yarn build in your app</w:t>
      </w:r>
    </w:p>
    <w:p w:rsidR="001D060C" w:rsidRDefault="001D060C">
      <w:r>
        <w:t>Copy build folder create new folder with name public_ and paste build folder their. In that folder, write command</w:t>
      </w:r>
    </w:p>
    <w:p w:rsidR="001D060C" w:rsidRDefault="001D060C">
      <w:r>
        <w:t xml:space="preserve">firebase –P project_id init. </w:t>
      </w:r>
    </w:p>
    <w:p w:rsidR="001D060C" w:rsidRDefault="001D060C">
      <w:r>
        <w:t>Example</w:t>
      </w:r>
    </w:p>
    <w:p w:rsidR="001D060C" w:rsidRDefault="001D060C">
      <w:pPr>
        <w:rPr>
          <w:rFonts w:ascii="Arial" w:hAnsi="Arial" w:cs="Arial"/>
          <w:sz w:val="21"/>
          <w:szCs w:val="21"/>
          <w:shd w:val="clear" w:color="auto" w:fill="FFFFFF"/>
        </w:rPr>
      </w:pPr>
      <w:r>
        <w:t xml:space="preserve">Firebase –P </w:t>
      </w:r>
      <w:r w:rsidR="000E53B8">
        <w:rPr>
          <w:rFonts w:ascii="Arial" w:hAnsi="Arial" w:cs="Arial"/>
          <w:sz w:val="21"/>
          <w:szCs w:val="21"/>
          <w:shd w:val="clear" w:color="auto" w:fill="FFFFFF"/>
        </w:rPr>
        <w:t>quiz-app-pwa-62e3a init</w:t>
      </w:r>
    </w:p>
    <w:p w:rsidR="000E53B8" w:rsidRDefault="000E53B8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Then select hosting, write build, then yes, no, no</w:t>
      </w:r>
    </w:p>
    <w:p w:rsidR="000E53B8" w:rsidRDefault="000E53B8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 xml:space="preserve">After that </w:t>
      </w:r>
    </w:p>
    <w:p w:rsidR="000E53B8" w:rsidRDefault="000E53B8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Write firebase deploy</w:t>
      </w:r>
    </w:p>
    <w:p w:rsidR="00D10299" w:rsidRDefault="00D10299">
      <w:pPr>
        <w:rPr>
          <w:rFonts w:ascii="Arial" w:hAnsi="Arial" w:cs="Arial"/>
          <w:sz w:val="21"/>
          <w:szCs w:val="21"/>
          <w:shd w:val="clear" w:color="auto" w:fill="FFFFFF"/>
        </w:rPr>
      </w:pPr>
    </w:p>
    <w:p w:rsidR="00D10299" w:rsidRDefault="00D10299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FOR DIRECT DEPLOYMENT:</w:t>
      </w:r>
    </w:p>
    <w:p w:rsidR="00D10299" w:rsidRDefault="00D10299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While making project on firebase console, select firebase hosting also</w:t>
      </w:r>
    </w:p>
    <w:p w:rsidR="00D10299" w:rsidRDefault="00D10299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In the end after firebase.js file, write these commands in cmd</w:t>
      </w:r>
    </w:p>
    <w:p w:rsidR="00D10299" w:rsidRDefault="00D10299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Firebase init (make sure to select hosting and existing project)</w:t>
      </w:r>
    </w:p>
    <w:p w:rsidR="00D10299" w:rsidRDefault="00D10299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Npm run build</w:t>
      </w:r>
    </w:p>
    <w:p w:rsidR="00D10299" w:rsidRDefault="00D10299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Firebase deploy</w:t>
      </w:r>
    </w:p>
    <w:p w:rsidR="000E53B8" w:rsidRDefault="000E53B8"/>
    <w:p w:rsidR="00603EFC" w:rsidRDefault="00603EFC"/>
    <w:p w:rsidR="00603EFC" w:rsidRDefault="00603EFC" w:rsidP="00603EFC">
      <w:r>
        <w:t>FIREBASE DEPLOYMENT</w:t>
      </w:r>
    </w:p>
    <w:p w:rsidR="00603EFC" w:rsidRDefault="00603EFC" w:rsidP="00603EFC">
      <w:pPr>
        <w:pStyle w:val="ListParagraph"/>
        <w:numPr>
          <w:ilvl w:val="0"/>
          <w:numId w:val="1"/>
        </w:numPr>
      </w:pPr>
      <w:r>
        <w:t>Firebase login (where hosting exist)</w:t>
      </w:r>
    </w:p>
    <w:p w:rsidR="00603EFC" w:rsidRDefault="00603EFC" w:rsidP="00603EFC">
      <w:pPr>
        <w:pStyle w:val="ListParagraph"/>
        <w:numPr>
          <w:ilvl w:val="0"/>
          <w:numId w:val="1"/>
        </w:numPr>
      </w:pPr>
      <w:r>
        <w:t>Firbase init</w:t>
      </w:r>
    </w:p>
    <w:p w:rsidR="00603EFC" w:rsidRDefault="00603EFC" w:rsidP="00603EFC">
      <w:pPr>
        <w:pStyle w:val="ListParagraph"/>
        <w:numPr>
          <w:ilvl w:val="0"/>
          <w:numId w:val="1"/>
        </w:numPr>
      </w:pPr>
      <w:r>
        <w:t>Ready for deployment: Y</w:t>
      </w:r>
    </w:p>
    <w:p w:rsidR="00603EFC" w:rsidRDefault="00603EFC" w:rsidP="00603EFC">
      <w:pPr>
        <w:pStyle w:val="ListParagraph"/>
        <w:numPr>
          <w:ilvl w:val="0"/>
          <w:numId w:val="1"/>
        </w:numPr>
      </w:pPr>
      <w:r>
        <w:t xml:space="preserve">Hosting </w:t>
      </w:r>
    </w:p>
    <w:p w:rsidR="00603EFC" w:rsidRDefault="00603EFC" w:rsidP="00603EFC">
      <w:pPr>
        <w:pStyle w:val="ListParagraph"/>
        <w:numPr>
          <w:ilvl w:val="0"/>
          <w:numId w:val="1"/>
        </w:numPr>
      </w:pPr>
      <w:r>
        <w:t>Existing project</w:t>
      </w:r>
    </w:p>
    <w:p w:rsidR="00603EFC" w:rsidRDefault="00603EFC" w:rsidP="00603EFC">
      <w:pPr>
        <w:pStyle w:val="ListParagraph"/>
        <w:numPr>
          <w:ilvl w:val="0"/>
          <w:numId w:val="1"/>
        </w:numPr>
      </w:pPr>
      <w:r>
        <w:t>Public directory: build</w:t>
      </w:r>
    </w:p>
    <w:p w:rsidR="00603EFC" w:rsidRDefault="00603EFC" w:rsidP="00603EFC">
      <w:pPr>
        <w:pStyle w:val="ListParagraph"/>
        <w:numPr>
          <w:ilvl w:val="0"/>
          <w:numId w:val="1"/>
        </w:numPr>
      </w:pPr>
      <w:r>
        <w:lastRenderedPageBreak/>
        <w:t>Single page app: Yes</w:t>
      </w:r>
    </w:p>
    <w:p w:rsidR="00603EFC" w:rsidRDefault="00603EFC" w:rsidP="00603EFC">
      <w:pPr>
        <w:pStyle w:val="ListParagraph"/>
        <w:numPr>
          <w:ilvl w:val="0"/>
          <w:numId w:val="1"/>
        </w:numPr>
      </w:pPr>
      <w:r>
        <w:t>Automatic: No</w:t>
      </w:r>
    </w:p>
    <w:p w:rsidR="001E1918" w:rsidRDefault="001E1918" w:rsidP="001E1918">
      <w:r>
        <w:t>In order to update firebase deployment:</w:t>
      </w:r>
    </w:p>
    <w:p w:rsidR="001E1918" w:rsidRDefault="001E1918" w:rsidP="001E1918">
      <w:pPr>
        <w:pStyle w:val="ListParagraph"/>
        <w:numPr>
          <w:ilvl w:val="0"/>
          <w:numId w:val="2"/>
        </w:numPr>
        <w:spacing w:line="256" w:lineRule="auto"/>
      </w:pPr>
      <w:r>
        <w:t>Update code</w:t>
      </w:r>
    </w:p>
    <w:p w:rsidR="001E1918" w:rsidRDefault="001E1918" w:rsidP="001E1918">
      <w:pPr>
        <w:pStyle w:val="ListParagraph"/>
        <w:numPr>
          <w:ilvl w:val="0"/>
          <w:numId w:val="2"/>
        </w:numPr>
        <w:spacing w:line="256" w:lineRule="auto"/>
      </w:pPr>
      <w:r>
        <w:t>Delete previous build folder and then yarn or npm build again</w:t>
      </w:r>
    </w:p>
    <w:p w:rsidR="001E1918" w:rsidRDefault="001E1918" w:rsidP="001E1918">
      <w:pPr>
        <w:pStyle w:val="ListParagraph"/>
        <w:numPr>
          <w:ilvl w:val="0"/>
          <w:numId w:val="2"/>
        </w:numPr>
        <w:spacing w:line="256" w:lineRule="auto"/>
      </w:pPr>
      <w:r>
        <w:t>Firebase deploy</w:t>
      </w:r>
    </w:p>
    <w:p w:rsidR="001E1918" w:rsidRDefault="001E1918" w:rsidP="001E1918">
      <w:pPr>
        <w:pStyle w:val="ListParagraph"/>
        <w:numPr>
          <w:ilvl w:val="0"/>
          <w:numId w:val="2"/>
        </w:numPr>
        <w:spacing w:line="256" w:lineRule="auto"/>
      </w:pPr>
      <w:r>
        <w:t>After that go to your project in firbase, click on deployment and in release history, delete previous releases</w:t>
      </w:r>
    </w:p>
    <w:p w:rsidR="00603EFC" w:rsidRDefault="00603EFC">
      <w:bookmarkStart w:id="0" w:name="_GoBack"/>
      <w:bookmarkEnd w:id="0"/>
    </w:p>
    <w:sectPr w:rsidR="00603E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03453F6"/>
    <w:multiLevelType w:val="hybridMultilevel"/>
    <w:tmpl w:val="AE8CD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8954215"/>
    <w:multiLevelType w:val="hybridMultilevel"/>
    <w:tmpl w:val="E06C4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DexMDWyMDa3NLRQ0lEKTi0uzszPAykwqQUAeFuGAiwAAAA="/>
  </w:docVars>
  <w:rsids>
    <w:rsidRoot w:val="00831467"/>
    <w:rsid w:val="00086BB2"/>
    <w:rsid w:val="000E53B8"/>
    <w:rsid w:val="001D060C"/>
    <w:rsid w:val="001E1918"/>
    <w:rsid w:val="00603EFC"/>
    <w:rsid w:val="007558ED"/>
    <w:rsid w:val="00831467"/>
    <w:rsid w:val="00845571"/>
    <w:rsid w:val="00D10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D872E2-05A6-40D8-B5EC-D7901E8BE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060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3E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01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onsole.firebase.google.com/u/0/projec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7</cp:revision>
  <dcterms:created xsi:type="dcterms:W3CDTF">2020-11-14T06:04:00Z</dcterms:created>
  <dcterms:modified xsi:type="dcterms:W3CDTF">2021-09-14T17:00:00Z</dcterms:modified>
</cp:coreProperties>
</file>